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CF57B" w14:textId="65118B1A" w:rsidR="0051266F" w:rsidRDefault="0051266F">
      <w:pPr>
        <w:rPr>
          <w:lang w:val="en-US"/>
        </w:rPr>
      </w:pPr>
      <w:r>
        <w:rPr>
          <w:lang w:val="en-US"/>
        </w:rPr>
        <w:t>ans_ja</w:t>
      </w:r>
    </w:p>
    <w:p w14:paraId="768FF7C0" w14:textId="61959CCB" w:rsidR="00E73E90" w:rsidRDefault="00E73E90">
      <w:pPr>
        <w:rPr>
          <w:lang w:val="en-US"/>
        </w:rPr>
      </w:pPr>
      <w:r>
        <w:rPr>
          <w:lang w:val="en-US"/>
        </w:rPr>
        <w:t xml:space="preserve">I would like a one html page that has 5 large buttons. As the page only contains buttons, I would like </w:t>
      </w:r>
      <w:r w:rsidR="00D03BD5">
        <w:rPr>
          <w:lang w:val="en-US"/>
        </w:rPr>
        <w:t xml:space="preserve">to request a design for this page, </w:t>
      </w:r>
      <w:r>
        <w:rPr>
          <w:lang w:val="en-US"/>
        </w:rPr>
        <w:t xml:space="preserve">the buttons to </w:t>
      </w:r>
      <w:r w:rsidR="00D03BD5">
        <w:rPr>
          <w:lang w:val="en-US"/>
        </w:rPr>
        <w:t>have</w:t>
      </w:r>
      <w:r>
        <w:rPr>
          <w:lang w:val="en-US"/>
        </w:rPr>
        <w:t xml:space="preserve"> any sort of</w:t>
      </w:r>
      <w:r w:rsidR="009E09DC">
        <w:rPr>
          <w:lang w:val="en-US"/>
        </w:rPr>
        <w:t xml:space="preserve"> attractive/formal</w:t>
      </w:r>
      <w:r>
        <w:rPr>
          <w:lang w:val="en-US"/>
        </w:rPr>
        <w:t xml:space="preserve"> design specially on hover. I would like the text to be editable as I might change it later. </w:t>
      </w:r>
    </w:p>
    <w:p w14:paraId="39016ED3" w14:textId="2455A928" w:rsidR="00E73E90" w:rsidRDefault="00E73E90">
      <w:pPr>
        <w:rPr>
          <w:lang w:val="en-US"/>
        </w:rPr>
      </w:pPr>
      <w:r>
        <w:rPr>
          <w:lang w:val="en-US"/>
        </w:rPr>
        <w:t>Buttons labels are :</w:t>
      </w:r>
    </w:p>
    <w:p w14:paraId="05472433" w14:textId="0F112433" w:rsidR="00E73E90" w:rsidRDefault="00E73E90">
      <w:pPr>
        <w:rPr>
          <w:lang w:val="en-US"/>
        </w:rPr>
      </w:pPr>
      <w:r>
        <w:rPr>
          <w:lang w:val="en-US"/>
        </w:rPr>
        <w:t>Turn on light</w:t>
      </w:r>
    </w:p>
    <w:p w14:paraId="1FA65ED1" w14:textId="7BD7DF52" w:rsidR="00E73E90" w:rsidRDefault="00E73E90">
      <w:pPr>
        <w:rPr>
          <w:lang w:val="en-US"/>
        </w:rPr>
      </w:pPr>
      <w:r>
        <w:rPr>
          <w:lang w:val="en-US"/>
        </w:rPr>
        <w:t>Play music</w:t>
      </w:r>
    </w:p>
    <w:p w14:paraId="1ADCFCAE" w14:textId="2DF9ABB8" w:rsidR="00E73E90" w:rsidRDefault="00E73E90" w:rsidP="00E73E90">
      <w:pPr>
        <w:rPr>
          <w:lang w:val="en-US"/>
        </w:rPr>
      </w:pPr>
      <w:r>
        <w:rPr>
          <w:lang w:val="en-US"/>
        </w:rPr>
        <w:t xml:space="preserve">Weather </w:t>
      </w:r>
    </w:p>
    <w:p w14:paraId="5E3D726E" w14:textId="5EFBD641" w:rsidR="00E73E90" w:rsidRDefault="00E73E90" w:rsidP="00E73E90">
      <w:pPr>
        <w:rPr>
          <w:lang w:val="en-US"/>
        </w:rPr>
      </w:pPr>
      <w:r>
        <w:rPr>
          <w:lang w:val="en-US"/>
        </w:rPr>
        <w:t xml:space="preserve">News </w:t>
      </w:r>
    </w:p>
    <w:p w14:paraId="7E576EED" w14:textId="3CA5D3C2" w:rsidR="00E73E90" w:rsidRDefault="00E73E90" w:rsidP="00E73E90">
      <w:pPr>
        <w:rPr>
          <w:lang w:val="en-US"/>
        </w:rPr>
      </w:pPr>
      <w:r>
        <w:rPr>
          <w:lang w:val="en-US"/>
        </w:rPr>
        <w:t xml:space="preserve">Make a call. </w:t>
      </w:r>
    </w:p>
    <w:p w14:paraId="40B980A9" w14:textId="27899C4D" w:rsidR="00D03BD5" w:rsidRDefault="00D03BD5" w:rsidP="00E73E90">
      <w:pPr>
        <w:rPr>
          <w:lang w:val="en-US"/>
        </w:rPr>
      </w:pPr>
    </w:p>
    <w:p w14:paraId="653E05B2" w14:textId="4E124677" w:rsidR="00D03BD5" w:rsidRPr="00E73E90" w:rsidRDefault="00D03BD5" w:rsidP="00E73E9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57F9F2" wp14:editId="501B9AE6">
                <wp:simplePos x="0" y="0"/>
                <wp:positionH relativeFrom="column">
                  <wp:posOffset>1543050</wp:posOffset>
                </wp:positionH>
                <wp:positionV relativeFrom="paragraph">
                  <wp:posOffset>2985770</wp:posOffset>
                </wp:positionV>
                <wp:extent cx="2463800" cy="1333500"/>
                <wp:effectExtent l="9525" t="9525" r="12700" b="9525"/>
                <wp:wrapNone/>
                <wp:docPr id="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63800" cy="1333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129150" w14:textId="0D17C77E" w:rsidR="00D03BD5" w:rsidRPr="00D03BD5" w:rsidRDefault="00D03BD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utton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57F9F2" id="AutoShape 8" o:spid="_x0000_s1026" style="position:absolute;margin-left:121.5pt;margin-top:235.1pt;width:194pt;height:1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">
                <v:textbox>
                  <w:txbxContent>
                    <w:p w14:paraId="73129150" w14:textId="0D17C77E" w:rsidR="00D03BD5" w:rsidRPr="00D03BD5" w:rsidRDefault="00D03BD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utton 5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6C529EE" wp14:editId="7A3326A9">
                <wp:simplePos x="0" y="0"/>
                <wp:positionH relativeFrom="column">
                  <wp:posOffset>190500</wp:posOffset>
                </wp:positionH>
                <wp:positionV relativeFrom="paragraph">
                  <wp:posOffset>77470</wp:posOffset>
                </wp:positionV>
                <wp:extent cx="5105400" cy="4610100"/>
                <wp:effectExtent l="9525" t="6350" r="9525" b="12700"/>
                <wp:wrapNone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05400" cy="461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E310EE" id="Rectangle 2" o:spid="_x0000_s1026" style="position:absolute;margin-left:15pt;margin-top:6.1pt;width:402pt;height:3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57F9F2" wp14:editId="52DEFA92">
                <wp:simplePos x="0" y="0"/>
                <wp:positionH relativeFrom="column">
                  <wp:posOffset>2800350</wp:posOffset>
                </wp:positionH>
                <wp:positionV relativeFrom="paragraph">
                  <wp:posOffset>1537970</wp:posOffset>
                </wp:positionV>
                <wp:extent cx="2463800" cy="1333500"/>
                <wp:effectExtent l="9525" t="9525" r="12700" b="9525"/>
                <wp:wrapNone/>
                <wp:docPr id="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63800" cy="1333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0752F27" w14:textId="11628300" w:rsidR="00D03BD5" w:rsidRPr="00D03BD5" w:rsidRDefault="00D03BD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utton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57F9F2" id="AutoShape 7" o:spid="_x0000_s1027" style="position:absolute;margin-left:220.5pt;margin-top:121.1pt;width:194pt;height:1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">
                <v:textbox>
                  <w:txbxContent>
                    <w:p w14:paraId="00752F27" w14:textId="11628300" w:rsidR="00D03BD5" w:rsidRPr="00D03BD5" w:rsidRDefault="00D03BD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utton 4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57F9F2" wp14:editId="69CA3212">
                <wp:simplePos x="0" y="0"/>
                <wp:positionH relativeFrom="column">
                  <wp:posOffset>285750</wp:posOffset>
                </wp:positionH>
                <wp:positionV relativeFrom="paragraph">
                  <wp:posOffset>1537970</wp:posOffset>
                </wp:positionV>
                <wp:extent cx="2463800" cy="1333500"/>
                <wp:effectExtent l="9525" t="9525" r="12700" b="9525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63800" cy="1333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C2CCBB" w14:textId="64BD46F9" w:rsidR="00D03BD5" w:rsidRPr="00D03BD5" w:rsidRDefault="00D03BD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utton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57F9F2" id="AutoShape 6" o:spid="_x0000_s1028" style="position:absolute;margin-left:22.5pt;margin-top:121.1pt;width:194pt;height:1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">
                <v:textbox>
                  <w:txbxContent>
                    <w:p w14:paraId="7CC2CCBB" w14:textId="64BD46F9" w:rsidR="00D03BD5" w:rsidRPr="00D03BD5" w:rsidRDefault="00D03BD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utton 3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57F9F2" wp14:editId="48A97178">
                <wp:simplePos x="0" y="0"/>
                <wp:positionH relativeFrom="column">
                  <wp:posOffset>2774950</wp:posOffset>
                </wp:positionH>
                <wp:positionV relativeFrom="paragraph">
                  <wp:posOffset>102870</wp:posOffset>
                </wp:positionV>
                <wp:extent cx="2463800" cy="1333500"/>
                <wp:effectExtent l="12700" t="12700" r="9525" b="6350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63800" cy="1333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FDE4E0" w14:textId="30D21650" w:rsidR="00D03BD5" w:rsidRPr="00D03BD5" w:rsidRDefault="00D03BD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utton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57F9F2" id="AutoShape 5" o:spid="_x0000_s1029" style="position:absolute;margin-left:218.5pt;margin-top:8.1pt;width:194pt;height:1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">
                <v:textbox>
                  <w:txbxContent>
                    <w:p w14:paraId="1BFDE4E0" w14:textId="30D21650" w:rsidR="00D03BD5" w:rsidRPr="00D03BD5" w:rsidRDefault="00D03BD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utton 2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57F9F2" wp14:editId="52A4AD7A">
                <wp:simplePos x="0" y="0"/>
                <wp:positionH relativeFrom="column">
                  <wp:posOffset>279400</wp:posOffset>
                </wp:positionH>
                <wp:positionV relativeFrom="paragraph">
                  <wp:posOffset>115570</wp:posOffset>
                </wp:positionV>
                <wp:extent cx="2463800" cy="1333500"/>
                <wp:effectExtent l="12700" t="6350" r="9525" b="12700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63800" cy="13335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E34D7F" w14:textId="5AA7441C" w:rsidR="00D03BD5" w:rsidRPr="00D03BD5" w:rsidRDefault="00D03BD5" w:rsidP="00D03BD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utton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57F9F2" id="AutoShape 4" o:spid="_x0000_s1030" style="position:absolute;margin-left:22pt;margin-top:9.1pt;width:194pt;height:1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">
                <v:textbox>
                  <w:txbxContent>
                    <w:p w14:paraId="1BE34D7F" w14:textId="5AA7441C" w:rsidR="00D03BD5" w:rsidRPr="00D03BD5" w:rsidRDefault="00D03BD5" w:rsidP="00D03BD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utton 1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D03BD5" w:rsidRPr="00E73E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be0NDcwMTC1NDZQ0lEKTi0uzszPAykwrAUAcnmICCwAAAA="/>
  </w:docVars>
  <w:rsids>
    <w:rsidRoot w:val="00E73E90"/>
    <w:rsid w:val="0051266F"/>
    <w:rsid w:val="008E4A5E"/>
    <w:rsid w:val="009E09DC"/>
    <w:rsid w:val="00D03BD5"/>
    <w:rsid w:val="00E73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127D6"/>
  <w15:docId w15:val="{7AF5A157-AC7C-47F3-869D-CDEF2C2BE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ha Jaddoh</dc:creator>
  <cp:keywords/>
  <dc:description/>
  <cp:lastModifiedBy>Pankaj ojha</cp:lastModifiedBy>
  <cp:revision>4</cp:revision>
  <dcterms:created xsi:type="dcterms:W3CDTF">2022-08-16T21:13:00Z</dcterms:created>
  <dcterms:modified xsi:type="dcterms:W3CDTF">2023-06-16T05:31:00Z</dcterms:modified>
</cp:coreProperties>
</file>